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92395" w14:textId="52AADF0C" w:rsidR="00AE7A67" w:rsidRPr="00535E77" w:rsidRDefault="00535E77" w:rsidP="00535E77">
      <w:pPr>
        <w:rPr>
          <w:sz w:val="32"/>
          <w:szCs w:val="32"/>
          <w:lang w:val="en-GB"/>
        </w:rPr>
      </w:pPr>
      <w:r w:rsidRPr="00535E77">
        <w:rPr>
          <w:sz w:val="32"/>
          <w:szCs w:val="32"/>
          <w:lang w:val="en-GB"/>
        </w:rPr>
        <w:t>Lecture 3</w:t>
      </w:r>
    </w:p>
    <w:p w14:paraId="4A1D612D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method from the Object class is commonly overridden to provide a string representation of an object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getString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oString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print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describe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6425D49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polymorphism in the context of inheritance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e ability to create multiple objects of the same 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he ability to override methods in a sub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e ability for a superclass reference to call the appropriate subclass metho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 ability to have multiple constructors in a 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C</w:t>
      </w:r>
    </w:p>
    <w:p w14:paraId="1A59652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statement about private methods is true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ey can be overridden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hey are implicitly final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ey are always visible to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y must be implemented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728A106F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happens if you don't provide a constructor for a clas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e compiler throws an err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he class becomes abstra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e compiler provides a default no-arg construct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 class cannot be instantiate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C</w:t>
      </w:r>
    </w:p>
    <w:p w14:paraId="35A563EB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of the following is NOT a valid way to call a superclass constructor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super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super(args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is(super()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super.super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D</w:t>
      </w:r>
    </w:p>
    <w:p w14:paraId="24F6EFEF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output of </w:t>
      </w:r>
      <w:r w:rsidRPr="00535E77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System.out.println(new Student()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if Student overrides toString()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e memory address of the Student obje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he string "Student@&lt;hashcode&gt;"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e result of the overridden toString() metho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D) A compilation err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C</w:t>
      </w:r>
    </w:p>
    <w:p w14:paraId="305F7B31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statement about the 'final' keyword is true when applied to a method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e method cannot be calle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he method cannot be overridden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e method must be static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 method can only be called once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5A05D8B2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correct way to call a superclass method from a subclas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is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super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parent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superclass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2D5712F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In Java, can a class extend multiple classe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Yes, alway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No, Java doesn't support multiple inheritance of 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Yes, but only if all superclasses are abstra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Yes, but only for inner 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007F293C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main difference between overloading and overriding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Overloading is in the same class, overriding is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Overloading changes return types, overriding doesn'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Overriding is in the same class, overloading is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re is no difference, they are the same concep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A</w:t>
      </w:r>
    </w:p>
    <w:p w14:paraId="5F819A5A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primary motivation for using inheritance in object-oriented programming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o create multiple instances of a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o keep common behavior in one class and split different behavior into separate 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o override all methods in a super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o create private variabl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0A0B623D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In a UML diagram, how is inheritance represented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A dashed line with an open arrow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A solid line with a closed arrow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A solid line with a hollow triangl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A dashed line with a hollow diamon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C</w:t>
      </w:r>
    </w:p>
    <w:p w14:paraId="71C47514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What is the correct order of object construction in inheritanc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Subclass to super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Superclass to sub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Random orde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Depends on the programmer's choic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18CC85F1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of the following is true about the 'super()' call in a constructor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It must be the last lin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It must be the first lin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It can be placed anywher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It is optional in all ca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793B23D2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How can a subclass initialize a private variable in its superclass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By directly accessing the variabl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By using a public setter metho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By passing the value to the superclass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It's not possible to initialize private superclass variabl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C</w:t>
      </w:r>
    </w:p>
    <w:p w14:paraId="6CDA351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polymorphism in the context of inheritanc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e ability to create multiple objects of the same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he ability to override methods in a sub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e ability for a superclass reference to call the appropriate subclass metho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 ability to have multiple constructors in a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C</w:t>
      </w:r>
    </w:p>
    <w:p w14:paraId="0A345CE6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happens if you don't provide a constructor for a class in Java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e compiler throws an err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he class becomes abstrac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e compiler provides a default no-arg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 class cannot be instantiate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C</w:t>
      </w:r>
    </w:p>
    <w:p w14:paraId="15DCA26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method from the Object class is commonly overridden to provide a string representation of an object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getString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oString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print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describe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4C4FCBE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difference between method overloading and method overriding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Overloading is in the same class, overriding is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B) Overloading changes return types, overriding doesn'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Overriding is in the same class, overloading is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re is no difference, they are the same concep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A</w:t>
      </w:r>
    </w:p>
    <w:p w14:paraId="2C4EE98A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statement about private methods is tru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hey can be overridden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hey are implicitly final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hey are always visible to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hey must be implemented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nswer: B</w:t>
      </w:r>
    </w:p>
    <w:p w14:paraId="7D02270F" w14:textId="00A84402" w:rsidR="00535E77" w:rsidRDefault="009A7D25" w:rsidP="00535E77">
      <w:pPr>
        <w:rPr>
          <w:lang w:val="en-GB"/>
        </w:rPr>
      </w:pPr>
      <w:r>
        <w:rPr>
          <w:lang w:val="en-GB"/>
        </w:rPr>
        <w:t>Lecture 4</w:t>
      </w:r>
    </w:p>
    <w:p w14:paraId="3BDCEC9E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of the following is NOT a way to combine regular expression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Repeti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Concaten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Altern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Multiplication</w:t>
      </w:r>
    </w:p>
    <w:p w14:paraId="256E4EB4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*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symbol mean in a regular expression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One or more occurrence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Zero or more occurrence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Exactly one occurren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Optional occurrence</w:t>
      </w:r>
    </w:p>
    <w:p w14:paraId="13CE190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How can you represent a range of characters in a regex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(a-z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{a-z}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[a-z]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 &lt;a-z&gt;</w:t>
      </w:r>
    </w:p>
    <w:p w14:paraId="64A3AA0A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method is used to find the length of a String in Java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siz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length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count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characters()</w:t>
      </w:r>
    </w:p>
    <w:p w14:paraId="75BF22D0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toCharArray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o convert a String to lowercas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o convert a String to uppercas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o convert a String to an array of character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o reverse the String</w:t>
      </w:r>
    </w:p>
    <w:p w14:paraId="40A775F5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In the context of the lecture, what does "interned Strings" refer to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Strings that are concatenate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Strings that share the same memory loc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c) Strings that are spli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Strings that are converted to char arrays</w:t>
      </w:r>
    </w:p>
    <w:p w14:paraId="7364FD29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of the following is true about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==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operator when comparing String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It compares the content of the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It compares the memory addresses of the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It always returns true for identical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It is the preferred method for String comparison</w:t>
      </w:r>
    </w:p>
    <w:p w14:paraId="045100D7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indexOf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o find the index of a specified character or sub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o insert a character at a specific index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o remove a character at a specific index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o replace a character at a specific index</w:t>
      </w:r>
    </w:p>
    <w:p w14:paraId="3299DDC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In regular expressions, 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|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symbol 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AND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OR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NOT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XOR operation</w:t>
      </w:r>
    </w:p>
    <w:p w14:paraId="53DE9C99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of the following is a correct way to create a new String objec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String str = String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String str = new String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String str = create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String str = make("Hello");</w:t>
      </w:r>
    </w:p>
    <w:p w14:paraId="1E2A69F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trim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method do to a String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Removes leading and trailing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Removes all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Capitalizes the first let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Reverses the String</w:t>
      </w:r>
    </w:p>
    <w:p w14:paraId="5C309833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method would you use to convert a String to lowercas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oLower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lowercas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oLowerCas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makeLowercase()</w:t>
      </w:r>
    </w:p>
    <w:p w14:paraId="4F4BCA72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concat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o compare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o join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o split a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o reverse a String</w:t>
      </w:r>
    </w:p>
    <w:p w14:paraId="29A2632A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In regular expressions, 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.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(dot) symbol 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Any single charac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b) A literal do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End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A digit</w:t>
      </w:r>
    </w:p>
    <w:p w14:paraId="55C2FD60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of the following is NOT a factor in calculating the Flesch Scor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Number of words per senten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Number of syllables per wor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Number of paragraph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otal number of words</w:t>
      </w:r>
    </w:p>
    <w:p w14:paraId="347F31C7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substring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method do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Replaces a part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Extracts a part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Splits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Reverses a part of the String</w:t>
      </w:r>
    </w:p>
    <w:p w14:paraId="0EA57A56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In Java, what is the default value of an uninitialized String variabl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""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null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" "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undefined</w:t>
      </w:r>
    </w:p>
    <w:p w14:paraId="7D52DCF3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ich method would you use to replace all occurrences of a character in a String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replac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replaceAll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substitut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change()</w:t>
      </w:r>
    </w:p>
    <w:p w14:paraId="6EF360D1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matches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To compare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To check if the String matches a regular express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To find a sub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To split the String</w:t>
      </w:r>
    </w:p>
    <w:p w14:paraId="09D62C96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In regular expressions, what does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:lang w:val="en-SE"/>
          <w14:ligatures w14:val="none"/>
        </w:rPr>
        <w:t>\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 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 Any let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 Any digi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 Any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 Any non-digit character</w:t>
      </w:r>
    </w:p>
    <w:p w14:paraId="58CE2D2A" w14:textId="77777777" w:rsidR="009A7D25" w:rsidRPr="009A7D25" w:rsidRDefault="009A7D25" w:rsidP="00535E77">
      <w:pPr>
        <w:rPr>
          <w:lang w:val="en-SE"/>
        </w:rPr>
      </w:pPr>
    </w:p>
    <w:sectPr w:rsidR="009A7D25" w:rsidRPr="009A7D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904C1B"/>
    <w:multiLevelType w:val="multilevel"/>
    <w:tmpl w:val="D13C9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746674"/>
    <w:multiLevelType w:val="multilevel"/>
    <w:tmpl w:val="5AEEE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8081F"/>
    <w:multiLevelType w:val="multilevel"/>
    <w:tmpl w:val="751E7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5"/>
  </w:num>
  <w:num w:numId="4" w16cid:durableId="460464680">
    <w:abstractNumId w:val="7"/>
  </w:num>
  <w:num w:numId="5" w16cid:durableId="1971667751">
    <w:abstractNumId w:val="4"/>
  </w:num>
  <w:num w:numId="6" w16cid:durableId="524486927">
    <w:abstractNumId w:val="6"/>
  </w:num>
  <w:num w:numId="7" w16cid:durableId="673991238">
    <w:abstractNumId w:val="1"/>
  </w:num>
  <w:num w:numId="8" w16cid:durableId="1249271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gUA3DiLrywAAAA="/>
  </w:docVars>
  <w:rsids>
    <w:rsidRoot w:val="00AE7A67"/>
    <w:rsid w:val="000200FF"/>
    <w:rsid w:val="003D33DA"/>
    <w:rsid w:val="00535E77"/>
    <w:rsid w:val="007665BC"/>
    <w:rsid w:val="009A7D25"/>
    <w:rsid w:val="009B1BD4"/>
    <w:rsid w:val="00AE7A67"/>
    <w:rsid w:val="00D03C0D"/>
    <w:rsid w:val="00DC45B2"/>
    <w:rsid w:val="00FF5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535E7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8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2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6705551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5089946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825849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8631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040205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85237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9641653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9756707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794402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078865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3731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26006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362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7855065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961880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02044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139764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531718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2037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3562980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342779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21890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94808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24590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5109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89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5559671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6236882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980307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69838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74811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62513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5779647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838784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57598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131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79355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560288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494</Words>
  <Characters>6499</Characters>
  <Application>Microsoft Office Word</Application>
  <DocSecurity>0</DocSecurity>
  <Lines>259</Lines>
  <Paragraphs>62</Paragraphs>
  <ScaleCrop>false</ScaleCrop>
  <Company/>
  <LinksUpToDate>false</LinksUpToDate>
  <CharactersWithSpaces>7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19:38:00Z</dcterms:created>
  <dcterms:modified xsi:type="dcterms:W3CDTF">2024-10-01T19:44:00Z</dcterms:modified>
</cp:coreProperties>
</file>